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lesson-13-día-2-de-centros-optional"/>
    <w:p>
      <w:pPr>
        <w:pStyle w:val="Heading1"/>
      </w:pPr>
      <w:r>
        <w:t xml:space="preserve">Lesson 13: Día 2 de centros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2, 2.NBT.B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and subtract within 1,000 using strategies based on place value and the properties of operations.</w:t>
      </w:r>
    </w:p>
    <w:p>
      <w:pPr>
        <w:numPr>
          <w:ilvl w:val="0"/>
          <w:numId w:val="1001"/>
        </w:numPr>
        <w:pStyle w:val="Compact"/>
      </w:pPr>
      <w:r>
        <w:t xml:space="preserve">Skip-count by 2, 5, and 1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Contemos a saltos y practiquemos la suma y la rest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kip-count by 2, 5, and 10 and to add and subtract within 1,000.</w:t>
      </w:r>
    </w:p>
    <w:p>
      <w:pPr>
        <w:pStyle w:val="BodyText"/>
      </w:pPr>
      <w:r>
        <w:t xml:space="preserve">This lesson is optional because it is an opportunity for extra practice that not all classes may need. In this lesson students have another chance to practice skip-counting by 2, 5, and 10 and addition and subtraction within 1,000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True or False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1</w:t>
      </w:r>
    </w:p>
    <w:bookmarkEnd w:id="28"/>
    <w:bookmarkStart w:id="2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29"/>
    <w:bookmarkStart w:id="3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Identify something you thought was going to go well in math class recently, but did not. What can you do to make it a success the next time?</w:t>
      </w:r>
    </w:p>
    <w:p>
      <w:r>
        <w:pict>
          <v:rect style="width:0;height:1.5pt" o:hralign="center" o:hrstd="t" o:hr="t"/>
        </w:pic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4:44Z</dcterms:created>
  <dcterms:modified xsi:type="dcterms:W3CDTF">2022-12-14T23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reVAknUjmKepgkHBWu2RQnqT+r38ia9qutUcHwRu0was9BbJVx2P1tCqhlUD5otMAI2bON4e6YvYbEACB64EQ==</vt:lpwstr>
  </property>
</Properties>
</file>